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AE113" w14:textId="159CB908" w:rsidR="00CD5304" w:rsidRPr="00CD5304" w:rsidRDefault="00C11B31" w:rsidP="00CD5304">
      <w:pPr>
        <w:pStyle w:val="Titel"/>
        <w:rPr>
          <w:lang w:val="en-US"/>
        </w:rPr>
      </w:pPr>
      <w:r>
        <w:rPr>
          <w:lang w:val="en-US"/>
        </w:rPr>
        <w:t>G5-Inverted assignment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CD5304" w:rsidRPr="00EF2417" w14:paraId="10D3C3E1" w14:textId="77777777" w:rsidTr="000C5D2B">
        <w:tc>
          <w:tcPr>
            <w:tcW w:w="1555" w:type="dxa"/>
          </w:tcPr>
          <w:p w14:paraId="16F0968E" w14:textId="7557C048" w:rsid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In short</w:t>
            </w:r>
          </w:p>
        </w:tc>
        <w:tc>
          <w:tcPr>
            <w:tcW w:w="7507" w:type="dxa"/>
          </w:tcPr>
          <w:p w14:paraId="26CC9097" w14:textId="0640921F" w:rsidR="00CD5304" w:rsidRDefault="00EF2417">
            <w:pPr>
              <w:rPr>
                <w:lang w:val="en-US"/>
              </w:rPr>
            </w:pPr>
            <w:r>
              <w:rPr>
                <w:lang w:val="en-US"/>
              </w:rPr>
              <w:t>Instead of brainstorming for solutions, the task will be to increase t</w:t>
            </w:r>
            <w:r w:rsidR="00483D7C">
              <w:rPr>
                <w:lang w:val="en-US"/>
              </w:rPr>
              <w:t>he problem (make the situation worse).</w:t>
            </w:r>
            <w:r w:rsidR="007E4675">
              <w:rPr>
                <w:lang w:val="en-US"/>
              </w:rPr>
              <w:t xml:space="preserve"> At the end of the workshop, the ideas are reviewed</w:t>
            </w:r>
            <w:r w:rsidR="00880AE8">
              <w:rPr>
                <w:lang w:val="en-US"/>
              </w:rPr>
              <w:t xml:space="preserve">. Some solutions might be inverted to </w:t>
            </w:r>
            <w:r w:rsidR="00D31F3A">
              <w:rPr>
                <w:lang w:val="en-US"/>
              </w:rPr>
              <w:t xml:space="preserve">actually </w:t>
            </w:r>
            <w:r w:rsidR="00880AE8">
              <w:rPr>
                <w:lang w:val="en-US"/>
              </w:rPr>
              <w:t>solve the problem.</w:t>
            </w:r>
          </w:p>
        </w:tc>
      </w:tr>
      <w:tr w:rsidR="00CD5304" w:rsidRPr="00C11B31" w14:paraId="10182860" w14:textId="77777777" w:rsidTr="000C5D2B">
        <w:tc>
          <w:tcPr>
            <w:tcW w:w="1555" w:type="dxa"/>
          </w:tcPr>
          <w:p w14:paraId="3DDDC714" w14:textId="73B60166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Goal</w:t>
            </w:r>
          </w:p>
        </w:tc>
        <w:tc>
          <w:tcPr>
            <w:tcW w:w="7507" w:type="dxa"/>
          </w:tcPr>
          <w:p w14:paraId="002B16D9" w14:textId="4F021E0E" w:rsidR="00CD5304" w:rsidRPr="00CD5304" w:rsidRDefault="00492C7A">
            <w:pPr>
              <w:rPr>
                <w:lang w:val="en-US"/>
              </w:rPr>
            </w:pPr>
            <w:r>
              <w:rPr>
                <w:lang w:val="en-US"/>
              </w:rPr>
              <w:t xml:space="preserve">This workshop style helps with thinking outside of the settled ways. Thinking ‘out of the box’ will become easier. </w:t>
            </w:r>
            <w:r w:rsidR="00C170AB">
              <w:rPr>
                <w:lang w:val="en-US"/>
              </w:rPr>
              <w:t xml:space="preserve">When making the situation worse, we are forced to break through </w:t>
            </w:r>
            <w:r w:rsidR="009C4F13">
              <w:rPr>
                <w:lang w:val="en-US"/>
              </w:rPr>
              <w:t xml:space="preserve">the fixed patterns. </w:t>
            </w:r>
            <w:r w:rsidR="00855D93">
              <w:rPr>
                <w:lang w:val="en-US"/>
              </w:rPr>
              <w:t xml:space="preserve">This workshop style helps people to </w:t>
            </w:r>
            <w:r w:rsidR="00415C6E">
              <w:rPr>
                <w:lang w:val="en-US"/>
              </w:rPr>
              <w:t>change their perspective or frame to the problem, which will increase the innovativeness of the ideas.</w:t>
            </w:r>
          </w:p>
        </w:tc>
      </w:tr>
      <w:tr w:rsidR="00CD5304" w:rsidRPr="00C11B31" w14:paraId="24E5ECA2" w14:textId="77777777" w:rsidTr="000C5D2B">
        <w:tc>
          <w:tcPr>
            <w:tcW w:w="1555" w:type="dxa"/>
          </w:tcPr>
          <w:p w14:paraId="09D19E6E" w14:textId="3713C889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 xml:space="preserve">Prepare </w:t>
            </w:r>
          </w:p>
        </w:tc>
        <w:tc>
          <w:tcPr>
            <w:tcW w:w="7507" w:type="dxa"/>
          </w:tcPr>
          <w:p w14:paraId="49B7A29B" w14:textId="19CAAAAD" w:rsidR="00CD5304" w:rsidRPr="00CD5304" w:rsidRDefault="00143D2F">
            <w:pPr>
              <w:rPr>
                <w:lang w:val="en-US"/>
              </w:rPr>
            </w:pPr>
            <w:r>
              <w:rPr>
                <w:lang w:val="en-US"/>
              </w:rPr>
              <w:t>Inverted assignment (briefing). Reverse the topic of the ‘normal’ brainstorm.</w:t>
            </w:r>
          </w:p>
        </w:tc>
      </w:tr>
      <w:tr w:rsidR="00CD5304" w:rsidRPr="001C5767" w14:paraId="7AD2D4B5" w14:textId="77777777" w:rsidTr="000C5D2B">
        <w:tc>
          <w:tcPr>
            <w:tcW w:w="1555" w:type="dxa"/>
          </w:tcPr>
          <w:p w14:paraId="23B3C41E" w14:textId="2B3F500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7507" w:type="dxa"/>
          </w:tcPr>
          <w:p w14:paraId="269DBB1A" w14:textId="77777777" w:rsidR="001C5767" w:rsidRDefault="001C5767">
            <w:pPr>
              <w:rPr>
                <w:lang w:val="en-US"/>
              </w:rPr>
            </w:pPr>
            <w:r>
              <w:rPr>
                <w:lang w:val="en-US"/>
              </w:rPr>
              <w:t>Write down the topic</w:t>
            </w:r>
          </w:p>
          <w:p w14:paraId="4CAFE296" w14:textId="77777777" w:rsidR="001C5767" w:rsidRDefault="001C5767">
            <w:pPr>
              <w:rPr>
                <w:lang w:val="en-US"/>
              </w:rPr>
            </w:pPr>
            <w:r>
              <w:rPr>
                <w:lang w:val="en-US"/>
              </w:rPr>
              <w:t xml:space="preserve">Ask the participants to note down their </w:t>
            </w:r>
            <w:r w:rsidR="00EB0E00">
              <w:rPr>
                <w:lang w:val="en-US"/>
              </w:rPr>
              <w:t>ideas (2 minutes)</w:t>
            </w:r>
          </w:p>
          <w:p w14:paraId="411C823A" w14:textId="20FD0503" w:rsidR="00EB0E00" w:rsidRDefault="00EB0E00">
            <w:pPr>
              <w:rPr>
                <w:lang w:val="en-US"/>
              </w:rPr>
            </w:pPr>
            <w:r>
              <w:rPr>
                <w:lang w:val="en-US"/>
              </w:rPr>
              <w:t>Collect the ideas on the left side of a flip-over/board.</w:t>
            </w:r>
          </w:p>
          <w:p w14:paraId="42776E64" w14:textId="5826111E" w:rsidR="00EB0E00" w:rsidRPr="00CD5304" w:rsidRDefault="002651B9">
            <w:pPr>
              <w:rPr>
                <w:lang w:val="en-US"/>
              </w:rPr>
            </w:pPr>
            <w:r>
              <w:rPr>
                <w:lang w:val="en-US"/>
              </w:rPr>
              <w:t>Translate the ideas to possible solutions, note them down on the right side of the flip-over/board</w:t>
            </w:r>
            <w:r w:rsidR="00105AC7">
              <w:rPr>
                <w:lang w:val="en-US"/>
              </w:rPr>
              <w:t>.</w:t>
            </w:r>
          </w:p>
        </w:tc>
      </w:tr>
      <w:tr w:rsidR="00CD5304" w:rsidRPr="00C11B31" w14:paraId="2F39878F" w14:textId="77777777" w:rsidTr="000C5D2B">
        <w:tc>
          <w:tcPr>
            <w:tcW w:w="1555" w:type="dxa"/>
          </w:tcPr>
          <w:p w14:paraId="0537108E" w14:textId="3D6CBBB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Hints and tips</w:t>
            </w:r>
          </w:p>
        </w:tc>
        <w:tc>
          <w:tcPr>
            <w:tcW w:w="7507" w:type="dxa"/>
          </w:tcPr>
          <w:p w14:paraId="2C82C12C" w14:textId="432E43DD" w:rsidR="00CD5304" w:rsidRPr="00CD5304" w:rsidRDefault="00105AC7">
            <w:pPr>
              <w:rPr>
                <w:lang w:val="en-US"/>
              </w:rPr>
            </w:pPr>
            <w:r>
              <w:rPr>
                <w:lang w:val="en-US"/>
              </w:rPr>
              <w:t>It does not matter, whether the participants write or draw their ideas. You might want to ask some explanatory questions, while collecting the ideas.</w:t>
            </w:r>
          </w:p>
        </w:tc>
      </w:tr>
    </w:tbl>
    <w:p w14:paraId="5803F874" w14:textId="77777777" w:rsidR="002C25D7" w:rsidRPr="00CD5304" w:rsidRDefault="002C25D7">
      <w:pPr>
        <w:rPr>
          <w:lang w:val="en-US"/>
        </w:rPr>
      </w:pPr>
    </w:p>
    <w:sectPr w:rsidR="002C25D7" w:rsidRPr="00CD5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UyNrU0MrYwMbRQ0lEKTi0uzszPAykwqgUAvzwLsCwAAAA="/>
  </w:docVars>
  <w:rsids>
    <w:rsidRoot w:val="00CD5304"/>
    <w:rsid w:val="000C5D2B"/>
    <w:rsid w:val="00105AC7"/>
    <w:rsid w:val="00143D2F"/>
    <w:rsid w:val="001C5767"/>
    <w:rsid w:val="002651B9"/>
    <w:rsid w:val="002C25D7"/>
    <w:rsid w:val="00415C6E"/>
    <w:rsid w:val="00483D7C"/>
    <w:rsid w:val="00492C7A"/>
    <w:rsid w:val="007E4675"/>
    <w:rsid w:val="00855D93"/>
    <w:rsid w:val="00880AE8"/>
    <w:rsid w:val="009C4F13"/>
    <w:rsid w:val="00C11B31"/>
    <w:rsid w:val="00C170AB"/>
    <w:rsid w:val="00CD5304"/>
    <w:rsid w:val="00D31F3A"/>
    <w:rsid w:val="00EB0E00"/>
    <w:rsid w:val="00EF2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A77CD"/>
  <w15:chartTrackingRefBased/>
  <w15:docId w15:val="{4A80D60C-4B29-4FEB-A439-C52755A5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D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ard"/>
    <w:next w:val="Standaard"/>
    <w:link w:val="TitelChar"/>
    <w:uiPriority w:val="10"/>
    <w:qFormat/>
    <w:rsid w:val="00CD5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CD530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CA97610F37542904DE6EAD24C2612" ma:contentTypeVersion="4" ma:contentTypeDescription="Een nieuw document maken." ma:contentTypeScope="" ma:versionID="eda53fdfc197cfa70f7977099807c9a2">
  <xsd:schema xmlns:xsd="http://www.w3.org/2001/XMLSchema" xmlns:xs="http://www.w3.org/2001/XMLSchema" xmlns:p="http://schemas.microsoft.com/office/2006/metadata/properties" xmlns:ns2="473ef48c-87e8-4a33-9b4f-96c21750c138" targetNamespace="http://schemas.microsoft.com/office/2006/metadata/properties" ma:root="true" ma:fieldsID="9f4fae997aa73b3d71c01a994fc4e268" ns2:_="">
    <xsd:import namespace="473ef48c-87e8-4a33-9b4f-96c21750c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f48c-87e8-4a33-9b4f-96c21750c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30DC8B-9446-42C7-8FCA-629B054EFB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FBE5E8-61D3-468F-B73A-D6A22900BE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AB1089-9F87-4F12-B212-95122EBD95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ef48c-87e8-4a33-9b4f-96c21750c1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69</Words>
  <Characters>931</Characters>
  <Application>Microsoft Office Word</Application>
  <DocSecurity>0</DocSecurity>
  <Lines>7</Lines>
  <Paragraphs>2</Paragraphs>
  <ScaleCrop>false</ScaleCrop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huijs, Elizabeth</dc:creator>
  <cp:keywords/>
  <dc:description/>
  <cp:lastModifiedBy>Berghuijs, Elizabeth</cp:lastModifiedBy>
  <cp:revision>18</cp:revision>
  <dcterms:created xsi:type="dcterms:W3CDTF">2022-04-19T09:47:00Z</dcterms:created>
  <dcterms:modified xsi:type="dcterms:W3CDTF">2022-04-21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CA97610F37542904DE6EAD24C2612</vt:lpwstr>
  </property>
</Properties>
</file>